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740" w:type="dxa"/>
        <w:tblLook w:val="04A0" w:firstRow="1" w:lastRow="0" w:firstColumn="1" w:lastColumn="0" w:noHBand="0" w:noVBand="1"/>
      </w:tblPr>
      <w:tblGrid>
        <w:gridCol w:w="1080"/>
        <w:gridCol w:w="1920"/>
        <w:gridCol w:w="1800"/>
        <w:gridCol w:w="1680"/>
        <w:gridCol w:w="2160"/>
        <w:gridCol w:w="1860"/>
        <w:gridCol w:w="1240"/>
      </w:tblGrid>
      <w:tr w:rsidR="00205D4B" w:rsidRPr="00205D4B" w:rsidTr="00205D4B">
        <w:trPr>
          <w:trHeight w:val="420"/>
        </w:trPr>
        <w:tc>
          <w:tcPr>
            <w:tcW w:w="4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</w:pPr>
            <w:r w:rsidRPr="00205D4B"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  <w:t>Test Cases for Project A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D4B" w:rsidRPr="00205D4B" w:rsidTr="00205D4B">
        <w:trPr>
          <w:trHeight w:val="3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D4B" w:rsidRPr="00205D4B" w:rsidTr="00205D4B">
        <w:trPr>
          <w:trHeight w:val="600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Test Case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ID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Test Case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Descript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Inputs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Test Steps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Expected Results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Actual Results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Matched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(Yes/No)</w:t>
            </w:r>
          </w:p>
        </w:tc>
      </w:tr>
      <w:tr w:rsidR="00205D4B" w:rsidRPr="00205D4B" w:rsidTr="00205D4B">
        <w:trPr>
          <w:trHeight w:val="9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TC1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Enter valid distance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and valid unit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distance: 5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original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: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wish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f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.     Enter 5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2.     Enter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3.     Enter f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15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= 45 f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15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= 45 f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  <w:tr w:rsidR="00205D4B" w:rsidRPr="00205D4B" w:rsidTr="00205D4B">
        <w:trPr>
          <w:trHeight w:val="9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TC2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Enter 0 as distance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and valid unit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distance: 0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original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: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wish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f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.     Enter 0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2.     Enter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3.     Enter f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0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= 0 f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0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= 0 f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  <w:tr w:rsidR="00205D4B" w:rsidRPr="00205D4B" w:rsidTr="00205D4B">
        <w:trPr>
          <w:trHeight w:val="9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TC3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Enter valid distance and invalid unit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distance: 10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original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ii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wish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: </w:t>
            </w:r>
            <w:r w:rsidRPr="007503D1">
              <w:rPr>
                <w:rFonts w:ascii="Calibri" w:eastAsia="Times New Roman" w:hAnsi="Calibri" w:cs="Times New Roman"/>
                <w:noProof/>
                <w:color w:val="000000"/>
              </w:rPr>
              <w:t>ff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.     Enter 10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2.     Enter ii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3.     Enter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ff</w:t>
            </w:r>
            <w:proofErr w:type="spellEnd"/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10 ii = 30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ff</w:t>
            </w:r>
            <w:proofErr w:type="spellEnd"/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10 ii = 30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ff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  <w:tr w:rsidR="00205D4B" w:rsidRPr="00205D4B" w:rsidTr="00205D4B">
        <w:trPr>
          <w:trHeight w:val="9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TC4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Enter negative number and valid unit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distance: -100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original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: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wish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f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.     Enter -100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2.     Enter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3.     Enter f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-100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= -300 f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-100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= -300 f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</w:tbl>
    <w:p w:rsidR="00D15791" w:rsidRDefault="00D15791" w:rsidP="00205D4B"/>
    <w:p w:rsidR="00205D4B" w:rsidRDefault="00205D4B" w:rsidP="00205D4B"/>
    <w:p w:rsidR="00205D4B" w:rsidRDefault="00205D4B" w:rsidP="00205D4B"/>
    <w:p w:rsidR="00205D4B" w:rsidRDefault="00205D4B" w:rsidP="00205D4B"/>
    <w:p w:rsidR="00205D4B" w:rsidRDefault="00205D4B" w:rsidP="00205D4B"/>
    <w:p w:rsidR="00205D4B" w:rsidRDefault="00205D4B" w:rsidP="00205D4B"/>
    <w:p w:rsidR="00205D4B" w:rsidRDefault="00205D4B" w:rsidP="00205D4B"/>
    <w:p w:rsidR="00205D4B" w:rsidRDefault="00205D4B" w:rsidP="00205D4B"/>
    <w:tbl>
      <w:tblPr>
        <w:tblW w:w="12040" w:type="dxa"/>
        <w:tblLook w:val="04A0" w:firstRow="1" w:lastRow="0" w:firstColumn="1" w:lastColumn="0" w:noHBand="0" w:noVBand="1"/>
      </w:tblPr>
      <w:tblGrid>
        <w:gridCol w:w="1080"/>
        <w:gridCol w:w="2020"/>
        <w:gridCol w:w="1900"/>
        <w:gridCol w:w="1780"/>
        <w:gridCol w:w="2160"/>
        <w:gridCol w:w="1860"/>
        <w:gridCol w:w="1240"/>
      </w:tblGrid>
      <w:tr w:rsidR="00205D4B" w:rsidRPr="00205D4B" w:rsidTr="00205D4B">
        <w:trPr>
          <w:trHeight w:val="420"/>
        </w:trPr>
        <w:tc>
          <w:tcPr>
            <w:tcW w:w="50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</w:pPr>
            <w:r w:rsidRPr="00205D4B"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  <w:lastRenderedPageBreak/>
              <w:t>Test Cases for Project B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D4B" w:rsidRPr="00205D4B" w:rsidTr="00205D4B">
        <w:trPr>
          <w:trHeight w:val="30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D4B" w:rsidRPr="00205D4B" w:rsidTr="00205D4B">
        <w:trPr>
          <w:trHeight w:val="600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Test Case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ID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Test Case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Description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Inputs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Test Steps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Expected Results</w:t>
            </w:r>
          </w:p>
        </w:tc>
        <w:tc>
          <w:tcPr>
            <w:tcW w:w="1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Actual Results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Matched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(Yes/No)</w:t>
            </w:r>
          </w:p>
        </w:tc>
      </w:tr>
      <w:tr w:rsidR="00205D4B" w:rsidRPr="00205D4B" w:rsidTr="00205D4B">
        <w:trPr>
          <w:trHeight w:val="9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TC5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Enter valid distance and capitalized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unit letter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distance: 1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original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I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wish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F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.     Enter 1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2.     Enter </w:t>
            </w:r>
            <w:proofErr w:type="gram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gram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3.     Enter F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 I = 3 F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 I = 3 F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  <w:tr w:rsidR="00205D4B" w:rsidRPr="00205D4B" w:rsidTr="00205D4B">
        <w:trPr>
          <w:trHeight w:val="94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TC6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Enter valid distance and capitalized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first letter of </w:t>
            </w:r>
            <w:r w:rsidRPr="007503D1">
              <w:rPr>
                <w:rFonts w:ascii="Calibri" w:eastAsia="Times New Roman" w:hAnsi="Calibri" w:cs="Times New Roman"/>
                <w:noProof/>
                <w:color w:val="000000"/>
              </w:rPr>
              <w:t>uni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distance: 2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original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Feet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wish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Inches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.     Enter 2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2.     Enter Feet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3.     Enter Inche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2 Feet = 6 Inches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2 Feet = 6 Inch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  <w:tr w:rsidR="00205D4B" w:rsidRPr="00205D4B" w:rsidTr="00205D4B">
        <w:trPr>
          <w:trHeight w:val="9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TC7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Enter valid distance and lowercase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unit letter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distance: 3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original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: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wish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f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.     Enter 3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2.     Enter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3.     Enter f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3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= 9 f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3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= 9 f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  <w:tr w:rsidR="00205D4B" w:rsidRPr="00205D4B" w:rsidTr="00205D4B">
        <w:trPr>
          <w:trHeight w:val="9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TC8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Enter valid distance and lowercase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uni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distance: 4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original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feet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wish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inches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.     Enter 4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2.     Enter feet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3.     Enter inche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4 feet = 12 inches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4 feet = 12 inches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</w:tbl>
    <w:p w:rsidR="00205D4B" w:rsidRDefault="00205D4B" w:rsidP="00205D4B"/>
    <w:p w:rsidR="00205D4B" w:rsidRDefault="00205D4B" w:rsidP="00205D4B"/>
    <w:p w:rsidR="00205D4B" w:rsidRDefault="00205D4B" w:rsidP="00205D4B"/>
    <w:p w:rsidR="00205D4B" w:rsidRDefault="00205D4B" w:rsidP="00205D4B"/>
    <w:p w:rsidR="00205D4B" w:rsidRDefault="00205D4B" w:rsidP="00205D4B"/>
    <w:p w:rsidR="00205D4B" w:rsidRDefault="00205D4B" w:rsidP="00205D4B"/>
    <w:p w:rsidR="00205D4B" w:rsidRDefault="00205D4B" w:rsidP="00205D4B"/>
    <w:p w:rsidR="00205D4B" w:rsidRDefault="00205D4B" w:rsidP="00205D4B"/>
    <w:tbl>
      <w:tblPr>
        <w:tblW w:w="13260" w:type="dxa"/>
        <w:tblLook w:val="04A0" w:firstRow="1" w:lastRow="0" w:firstColumn="1" w:lastColumn="0" w:noHBand="0" w:noVBand="1"/>
      </w:tblPr>
      <w:tblGrid>
        <w:gridCol w:w="1080"/>
        <w:gridCol w:w="2020"/>
        <w:gridCol w:w="1900"/>
        <w:gridCol w:w="1780"/>
        <w:gridCol w:w="2740"/>
        <w:gridCol w:w="2720"/>
        <w:gridCol w:w="1020"/>
      </w:tblGrid>
      <w:tr w:rsidR="00205D4B" w:rsidRPr="00205D4B" w:rsidTr="00205D4B">
        <w:trPr>
          <w:trHeight w:val="420"/>
        </w:trPr>
        <w:tc>
          <w:tcPr>
            <w:tcW w:w="50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</w:pPr>
            <w:r w:rsidRPr="00205D4B"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  <w:lastRenderedPageBreak/>
              <w:t>Test Cases for Project C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D4B" w:rsidRPr="00205D4B" w:rsidTr="00205D4B">
        <w:trPr>
          <w:trHeight w:val="300"/>
        </w:trPr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D4B" w:rsidRPr="00205D4B" w:rsidTr="00205D4B">
        <w:trPr>
          <w:trHeight w:val="6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Test Case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 ID</w:t>
            </w:r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Test Case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 Description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Inputs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Test Steps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Expected Results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Actual Result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Matched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(Yes/No)</w:t>
            </w:r>
          </w:p>
        </w:tc>
      </w:tr>
      <w:tr w:rsidR="00205D4B" w:rsidRPr="00205D4B" w:rsidTr="00205D4B">
        <w:trPr>
          <w:trHeight w:val="9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TC9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Enter valid distance and valid uni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distance: 120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original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: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wish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f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.     Enter 120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2.     Enter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3.     Enter f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120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= 10 f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120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= 10 f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  <w:tr w:rsidR="00205D4B" w:rsidRPr="00205D4B" w:rsidTr="00205D4B">
        <w:trPr>
          <w:trHeight w:val="228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TC10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Enter valid distance and first invalid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uni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distance: 5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original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ii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.     Enter 5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2.     Enter ii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503D1">
              <w:rPr>
                <w:rFonts w:ascii="Calibri" w:eastAsia="Times New Roman" w:hAnsi="Calibri" w:cs="Times New Roman"/>
                <w:noProof/>
                <w:color w:val="000000"/>
              </w:rPr>
              <w:t>Catch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ArgumentException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and showed the exception message coded in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ModifyInpu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method "Incorrect Conversion Unit"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503D1">
              <w:rPr>
                <w:rFonts w:ascii="Calibri" w:eastAsia="Times New Roman" w:hAnsi="Calibri" w:cs="Times New Roman"/>
                <w:noProof/>
                <w:color w:val="000000"/>
              </w:rPr>
              <w:t>Catch</w:t>
            </w:r>
            <w:r w:rsidR="007503D1" w:rsidRPr="007503D1">
              <w:rPr>
                <w:rFonts w:ascii="Calibri" w:eastAsia="Times New Roman" w:hAnsi="Calibri" w:cs="Times New Roman"/>
                <w:noProof/>
                <w:color w:val="000000"/>
              </w:rPr>
              <w:t>ed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ArgumentException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and showed the exception message coded in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ModifyInpu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method "Incorrect Conversion Unit"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  <w:tr w:rsidR="00205D4B" w:rsidRPr="00205D4B" w:rsidTr="00205D4B">
        <w:trPr>
          <w:trHeight w:val="228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TC11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Enter valid distance, first valid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r w:rsidRPr="007503D1">
              <w:rPr>
                <w:rFonts w:ascii="Calibri" w:eastAsia="Times New Roman" w:hAnsi="Calibri" w:cs="Times New Roman"/>
                <w:noProof/>
                <w:color w:val="000000"/>
              </w:rPr>
              <w:t>unit,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and second invalid uni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distance: 6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original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: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wish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: </w:t>
            </w:r>
            <w:bookmarkStart w:id="0" w:name="_GoBack"/>
            <w:bookmarkEnd w:id="0"/>
            <w:r w:rsidRPr="007503D1">
              <w:rPr>
                <w:rFonts w:ascii="Calibri" w:eastAsia="Times New Roman" w:hAnsi="Calibri" w:cs="Times New Roman"/>
                <w:noProof/>
                <w:color w:val="000000"/>
              </w:rPr>
              <w:t>ff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.     Enter 6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2.     Enter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i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3.     Enter </w:t>
            </w:r>
            <w:r w:rsidRPr="007503D1">
              <w:rPr>
                <w:rFonts w:ascii="Calibri" w:eastAsia="Times New Roman" w:hAnsi="Calibri" w:cs="Times New Roman"/>
                <w:noProof/>
                <w:color w:val="000000"/>
              </w:rPr>
              <w:t>ff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503D1">
              <w:rPr>
                <w:rFonts w:ascii="Calibri" w:eastAsia="Times New Roman" w:hAnsi="Calibri" w:cs="Times New Roman"/>
                <w:noProof/>
                <w:color w:val="000000"/>
              </w:rPr>
              <w:t>Catch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ArgumentException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and showed the exception message coded in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ModifyInpu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method "Incorrect Conversion Unit"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7503D1">
              <w:rPr>
                <w:rFonts w:ascii="Calibri" w:eastAsia="Times New Roman" w:hAnsi="Calibri" w:cs="Times New Roman"/>
                <w:noProof/>
                <w:color w:val="000000"/>
              </w:rPr>
              <w:t>Catched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ArgumentException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and showed the exception message coded in </w:t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ModifyInpu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 method "Incorrect Conversion Unit"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  <w:tr w:rsidR="00205D4B" w:rsidRPr="00205D4B" w:rsidTr="00205D4B">
        <w:trPr>
          <w:trHeight w:val="120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TC12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 xml:space="preserve">Enter valid distance and capitalized 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 xml:space="preserve">first letter of </w:t>
            </w:r>
            <w:r w:rsidRPr="007503D1">
              <w:rPr>
                <w:rFonts w:ascii="Calibri" w:eastAsia="Times New Roman" w:hAnsi="Calibri" w:cs="Times New Roman"/>
                <w:noProof/>
                <w:color w:val="000000"/>
              </w:rPr>
              <w:t>uni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distance: 7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original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Yards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</w:r>
            <w:proofErr w:type="spellStart"/>
            <w:r w:rsidRPr="00205D4B">
              <w:rPr>
                <w:rFonts w:ascii="Calibri" w:eastAsia="Times New Roman" w:hAnsi="Calibri" w:cs="Times New Roman"/>
                <w:color w:val="000000"/>
              </w:rPr>
              <w:t>wishUnit</w:t>
            </w:r>
            <w:proofErr w:type="spellEnd"/>
            <w:r w:rsidRPr="00205D4B">
              <w:rPr>
                <w:rFonts w:ascii="Calibri" w:eastAsia="Times New Roman" w:hAnsi="Calibri" w:cs="Times New Roman"/>
                <w:color w:val="000000"/>
              </w:rPr>
              <w:t>: Feet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205D4B" w:rsidRPr="00205D4B" w:rsidRDefault="00205D4B" w:rsidP="00205D4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1.     Enter 7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2.     Enter Yards</w:t>
            </w:r>
            <w:r w:rsidRPr="00205D4B">
              <w:rPr>
                <w:rFonts w:ascii="Calibri" w:eastAsia="Times New Roman" w:hAnsi="Calibri" w:cs="Times New Roman"/>
                <w:color w:val="000000"/>
              </w:rPr>
              <w:br/>
              <w:t>3.     Enter Feet</w:t>
            </w: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7 Yards = 21 Feet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7 Yards = 21 Feet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:rsidR="00205D4B" w:rsidRPr="00205D4B" w:rsidRDefault="00205D4B" w:rsidP="00205D4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05D4B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</w:tbl>
    <w:p w:rsidR="00205D4B" w:rsidRDefault="00205D4B" w:rsidP="00205D4B"/>
    <w:sectPr w:rsidR="00205D4B" w:rsidSect="00205D4B">
      <w:pgSz w:w="15840" w:h="12240" w:orient="landscape"/>
      <w:pgMar w:top="1800" w:right="1170" w:bottom="180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zMDUzMbc0Nre0NDVU0lEKTi0uzszPAykwqgUAPRQ+uSwAAAA="/>
  </w:docVars>
  <w:rsids>
    <w:rsidRoot w:val="004A50FF"/>
    <w:rsid w:val="00205D4B"/>
    <w:rsid w:val="004A50FF"/>
    <w:rsid w:val="007503D1"/>
    <w:rsid w:val="00D15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E81432-D91B-4A67-B40E-47C228124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5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6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7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38</Words>
  <Characters>2498</Characters>
  <Application>Microsoft Office Word</Application>
  <DocSecurity>0</DocSecurity>
  <Lines>20</Lines>
  <Paragraphs>5</Paragraphs>
  <ScaleCrop>false</ScaleCrop>
  <Company/>
  <LinksUpToDate>false</LinksUpToDate>
  <CharactersWithSpaces>2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珍珍</dc:creator>
  <cp:keywords/>
  <dc:description/>
  <cp:lastModifiedBy>唐珍珍</cp:lastModifiedBy>
  <cp:revision>3</cp:revision>
  <dcterms:created xsi:type="dcterms:W3CDTF">2016-03-17T10:54:00Z</dcterms:created>
  <dcterms:modified xsi:type="dcterms:W3CDTF">2016-07-06T14:00:00Z</dcterms:modified>
</cp:coreProperties>
</file>